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8C448E" w14:textId="5A3F5F43" w:rsidR="00311FDC" w:rsidRDefault="00DA2486" w:rsidP="00DA2486">
      <w:pPr>
        <w:bidi/>
        <w:jc w:val="center"/>
        <w:rPr>
          <w:rtl/>
        </w:rPr>
      </w:pPr>
      <w:r w:rsidRPr="00DA2486">
        <w:rPr>
          <w:bCs/>
          <w:sz w:val="28"/>
          <w:szCs w:val="28"/>
          <w:rtl/>
        </w:rPr>
        <w:t>מרכזים רב תחומיים לטיפול בטראומה מינית</w:t>
      </w:r>
    </w:p>
    <w:p w14:paraId="5FA006EA" w14:textId="77777777" w:rsidR="00311FDC" w:rsidRDefault="00311FDC" w:rsidP="00311FDC">
      <w:pPr>
        <w:bidi/>
      </w:pPr>
    </w:p>
    <w:p w14:paraId="23FA480B" w14:textId="77777777" w:rsidR="00DA2486" w:rsidRDefault="00DA2486" w:rsidP="00DA2486">
      <w:pPr>
        <w:bidi/>
      </w:pPr>
    </w:p>
    <w:p w14:paraId="53AA8A50" w14:textId="77777777" w:rsidR="00DA2486" w:rsidRDefault="00DA2486" w:rsidP="00DA2486">
      <w:pPr>
        <w:bidi/>
      </w:pPr>
      <w:r>
        <w:rPr>
          <w:rtl/>
        </w:rPr>
        <w:t>במשרד הרווחה מופעלים מרכזים רב תחומיים לטיפול בנפגעות ונפגעי טראומה מינית, המהווים שירות ציבורי ייחודי המפעיל צוות של מומחים/</w:t>
      </w:r>
      <w:proofErr w:type="spellStart"/>
      <w:r>
        <w:rPr>
          <w:rtl/>
        </w:rPr>
        <w:t>ות</w:t>
      </w:r>
      <w:proofErr w:type="spellEnd"/>
      <w:r>
        <w:rPr>
          <w:rtl/>
        </w:rPr>
        <w:t>, הכולל עו"ס, פסיכולוג/</w:t>
      </w:r>
      <w:proofErr w:type="spellStart"/>
      <w:r>
        <w:rPr>
          <w:rtl/>
        </w:rPr>
        <w:t>ית</w:t>
      </w:r>
      <w:proofErr w:type="spellEnd"/>
      <w:r>
        <w:rPr>
          <w:rtl/>
        </w:rPr>
        <w:t>, מטפל/ת באמנות ומטפל/ת פסיכיאטרית.</w:t>
      </w:r>
    </w:p>
    <w:p w14:paraId="5089015E" w14:textId="77777777" w:rsidR="00DA2486" w:rsidRDefault="00DA2486" w:rsidP="00DA2486">
      <w:pPr>
        <w:bidi/>
      </w:pPr>
    </w:p>
    <w:p w14:paraId="330658FA" w14:textId="77777777" w:rsidR="00DA2486" w:rsidRDefault="00DA2486" w:rsidP="00DA2486">
      <w:pPr>
        <w:bidi/>
      </w:pPr>
      <w:r>
        <w:rPr>
          <w:rtl/>
        </w:rPr>
        <w:t>מרכזים אלה נותנים מענה ל 120–150 נפגעות ונפגעי תקיפה מינית בגילאי 18 ומעלה, ומספקים מענה רגשי, פרטני וקבוצתי, תהליכי אבחון, ובניית תכנית התערבות מותאמת, לאור השלכות הפגיעה המינית. המטרה היא לנסות ולשפר את רווחת הנפגע/ת, למנוע הידרדרות במצב הנפשי ולהקטין את הצורך באשפוז, ולאפשר תהליך של עיבוד הטראומה תוך מתן דגש על הנגשה והרחבה של מערכות תמיכה בשיקום חברתי, משפחתי ותעסוקתי.</w:t>
      </w:r>
    </w:p>
    <w:p w14:paraId="159042E5" w14:textId="77777777" w:rsidR="00DA2486" w:rsidRDefault="00DA2486" w:rsidP="00DA2486">
      <w:pPr>
        <w:bidi/>
      </w:pPr>
    </w:p>
    <w:p w14:paraId="5A62F706" w14:textId="77777777" w:rsidR="00DA2486" w:rsidRDefault="00DA2486" w:rsidP="00DA2486">
      <w:pPr>
        <w:bidi/>
      </w:pPr>
      <w:r>
        <w:rPr>
          <w:rtl/>
        </w:rPr>
        <w:t xml:space="preserve">בחלק מהמרכזים מופעל גם </w:t>
      </w:r>
      <w:r>
        <w:rPr>
          <w:b/>
          <w:rtl/>
        </w:rPr>
        <w:t>מרכז יום</w:t>
      </w:r>
      <w:r>
        <w:rPr>
          <w:rtl/>
        </w:rPr>
        <w:t>, שהוא מערך קבוצתי המיועד לנשים הזקוקות למעטפת טיפולית אינטנסיבית, בתמיכה לטיפול האמבולטורי, ובחלקם יש שילוב של תוכנית שיקום תעסוקתי.</w:t>
      </w:r>
    </w:p>
    <w:p w14:paraId="21AB84FD" w14:textId="77777777" w:rsidR="00DA2486" w:rsidRDefault="00DA2486" w:rsidP="00DA2486">
      <w:pPr>
        <w:bidi/>
      </w:pPr>
    </w:p>
    <w:p w14:paraId="4C198F4A" w14:textId="77777777" w:rsidR="00DA2486" w:rsidRDefault="00DA2486" w:rsidP="00DA2486">
      <w:pPr>
        <w:bidi/>
      </w:pPr>
      <w:r>
        <w:rPr>
          <w:rtl/>
        </w:rPr>
        <w:t xml:space="preserve">הטיפול במרכזים הוא ללא עלות וניתן דרך הועדה (יש לבטא </w:t>
      </w:r>
      <w:r>
        <w:t>HOADA</w:t>
      </w:r>
      <w:r>
        <w:rPr>
          <w:rtl/>
        </w:rPr>
        <w:t>) של משרד הרווחה.</w:t>
      </w:r>
    </w:p>
    <w:p w14:paraId="0B9AD843" w14:textId="77777777" w:rsidR="00DA2486" w:rsidRDefault="00DA2486" w:rsidP="00DA2486">
      <w:pPr>
        <w:bidi/>
      </w:pPr>
    </w:p>
    <w:p w14:paraId="4E6735AA" w14:textId="77777777" w:rsidR="00DA2486" w:rsidRDefault="00DA2486" w:rsidP="00DA2486">
      <w:pPr>
        <w:bidi/>
      </w:pPr>
    </w:p>
    <w:tbl>
      <w:tblPr>
        <w:bidiVisual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155"/>
        <w:gridCol w:w="5205"/>
      </w:tblGrid>
      <w:tr w:rsidR="00DA2486" w14:paraId="20E6F047" w14:textId="77777777" w:rsidTr="00F91B3F">
        <w:tc>
          <w:tcPr>
            <w:tcW w:w="4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82A4DB" w14:textId="77777777" w:rsidR="00DA2486" w:rsidRDefault="00DA2486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  <w:rtl/>
              </w:rPr>
              <w:t>שם המרכז</w:t>
            </w:r>
          </w:p>
        </w:tc>
        <w:tc>
          <w:tcPr>
            <w:tcW w:w="5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FB4730" w14:textId="77777777" w:rsidR="00DA2486" w:rsidRDefault="00DA2486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  <w:rtl/>
              </w:rPr>
              <w:t>אשת קשר לפניה</w:t>
            </w:r>
          </w:p>
        </w:tc>
      </w:tr>
      <w:tr w:rsidR="00DA2486" w14:paraId="17996D22" w14:textId="77777777" w:rsidTr="00F91B3F">
        <w:trPr>
          <w:trHeight w:val="1026"/>
        </w:trPr>
        <w:tc>
          <w:tcPr>
            <w:tcW w:w="4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9CA6BD" w14:textId="77777777" w:rsidR="00DA2486" w:rsidRDefault="00DA2486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 xml:space="preserve">"מעיין", המרכז הרב תחומי תל אביב     </w:t>
            </w:r>
          </w:p>
        </w:tc>
        <w:tc>
          <w:tcPr>
            <w:tcW w:w="5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57D6C" w14:textId="77777777" w:rsidR="00DA2486" w:rsidRDefault="00DA2486" w:rsidP="00F91B3F">
            <w:pPr>
              <w:widowControl w:val="0"/>
              <w:bidi/>
              <w:spacing w:line="240" w:lineRule="auto"/>
            </w:pPr>
            <w:r>
              <w:rPr>
                <w:rtl/>
              </w:rPr>
              <w:t xml:space="preserve">מנהלת המרכז, רעות </w:t>
            </w:r>
            <w:proofErr w:type="spellStart"/>
            <w:r>
              <w:rPr>
                <w:rtl/>
              </w:rPr>
              <w:t>לכטר</w:t>
            </w:r>
            <w:proofErr w:type="spellEnd"/>
            <w:r>
              <w:rPr>
                <w:rtl/>
              </w:rPr>
              <w:br/>
              <w:t xml:space="preserve">טלפון: 03-7242405 </w:t>
            </w:r>
            <w:r>
              <w:rPr>
                <w:rtl/>
              </w:rPr>
              <w:br/>
              <w:t xml:space="preserve">אימייל: </w:t>
            </w:r>
            <w:r>
              <w:t>lachter_r@mail.tel-aviv.gov.il</w:t>
            </w:r>
          </w:p>
        </w:tc>
      </w:tr>
      <w:tr w:rsidR="00DA2486" w14:paraId="3D47A0AA" w14:textId="77777777" w:rsidTr="00F91B3F">
        <w:tc>
          <w:tcPr>
            <w:tcW w:w="4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FC5D1B" w14:textId="77777777" w:rsidR="00DA2486" w:rsidRDefault="00DA2486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מרכז רב תחומי בני ציון, חיפה</w:t>
            </w:r>
          </w:p>
        </w:tc>
        <w:tc>
          <w:tcPr>
            <w:tcW w:w="5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8CD802" w14:textId="77777777" w:rsidR="00DA2486" w:rsidRDefault="00DA2486" w:rsidP="00F91B3F">
            <w:pPr>
              <w:widowControl w:val="0"/>
              <w:bidi/>
              <w:spacing w:line="240" w:lineRule="auto"/>
            </w:pPr>
            <w:r>
              <w:rPr>
                <w:rtl/>
              </w:rPr>
              <w:t>מנהלת המרכז, נעמה לפיד</w:t>
            </w:r>
            <w:r>
              <w:rPr>
                <w:rtl/>
              </w:rPr>
              <w:br/>
              <w:t xml:space="preserve">טלפון: 04-8359975 </w:t>
            </w:r>
            <w:r>
              <w:rPr>
                <w:rtl/>
              </w:rPr>
              <w:br/>
              <w:t xml:space="preserve">אימייל: </w:t>
            </w:r>
            <w:r>
              <w:t>naama.lapid@b-zion.org.il</w:t>
            </w:r>
          </w:p>
        </w:tc>
      </w:tr>
      <w:tr w:rsidR="00DA2486" w14:paraId="5650622F" w14:textId="77777777" w:rsidTr="00F91B3F">
        <w:tc>
          <w:tcPr>
            <w:tcW w:w="41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B6EB9" w14:textId="77777777" w:rsidR="00DA2486" w:rsidRDefault="00DA2486" w:rsidP="00F91B3F">
            <w:pPr>
              <w:widowControl w:val="0"/>
              <w:bidi/>
              <w:spacing w:line="240" w:lineRule="auto"/>
            </w:pPr>
            <w:r>
              <w:rPr>
                <w:rtl/>
              </w:rPr>
              <w:t>"ענבל", המרכז הרב תחומי באר שבע</w:t>
            </w:r>
          </w:p>
        </w:tc>
        <w:tc>
          <w:tcPr>
            <w:tcW w:w="52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03AEAA" w14:textId="77777777" w:rsidR="00DA2486" w:rsidRDefault="00DA2486" w:rsidP="00F91B3F">
            <w:pPr>
              <w:widowControl w:val="0"/>
              <w:bidi/>
              <w:spacing w:line="240" w:lineRule="auto"/>
            </w:pPr>
            <w:r>
              <w:rPr>
                <w:rtl/>
              </w:rPr>
              <w:t>מנהלת המרכז, אסתר בן -אבי</w:t>
            </w:r>
            <w:r>
              <w:rPr>
                <w:rtl/>
              </w:rPr>
              <w:br/>
              <w:t>טלפון: 08-6417301</w:t>
            </w:r>
            <w:r>
              <w:rPr>
                <w:rtl/>
              </w:rPr>
              <w:br/>
              <w:t xml:space="preserve">אימייל: </w:t>
            </w:r>
            <w:r>
              <w:t>esterb@yachdav.org.il</w:t>
            </w:r>
          </w:p>
        </w:tc>
      </w:tr>
      <w:tr w:rsidR="00DA2486" w14:paraId="3F8DA8EF" w14:textId="77777777" w:rsidTr="00F91B3F">
        <w:tc>
          <w:tcPr>
            <w:tcW w:w="4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D38847" w14:textId="77777777" w:rsidR="00DA2486" w:rsidRDefault="00DA2486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"בנפשנו", מרכז הרב תחומי בני ברק</w:t>
            </w:r>
            <w:r>
              <w:rPr>
                <w:rtl/>
              </w:rPr>
              <w:br/>
              <w:t>(מרכז ייעודי לנפגעות/ים מהמגזר הדתי/חרדי)</w:t>
            </w:r>
          </w:p>
        </w:tc>
        <w:tc>
          <w:tcPr>
            <w:tcW w:w="5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FF884" w14:textId="77777777" w:rsidR="00DA2486" w:rsidRDefault="00DA2486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 xml:space="preserve">מנהלת המרכז, עדנה </w:t>
            </w:r>
            <w:proofErr w:type="spellStart"/>
            <w:r>
              <w:rPr>
                <w:rtl/>
              </w:rPr>
              <w:t>לודמיר</w:t>
            </w:r>
            <w:proofErr w:type="spellEnd"/>
            <w:r>
              <w:rPr>
                <w:rtl/>
              </w:rPr>
              <w:br/>
              <w:t>טלפון: 073-2800590</w:t>
            </w:r>
            <w:r>
              <w:rPr>
                <w:rtl/>
              </w:rPr>
              <w:br/>
              <w:t xml:space="preserve">אימייל: </w:t>
            </w:r>
            <w:r>
              <w:t>edna.ludmir@gmail.com</w:t>
            </w:r>
          </w:p>
        </w:tc>
      </w:tr>
      <w:tr w:rsidR="00DA2486" w14:paraId="0D56F6F2" w14:textId="77777777" w:rsidTr="00F91B3F">
        <w:tc>
          <w:tcPr>
            <w:tcW w:w="41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96AF84" w14:textId="77777777" w:rsidR="00DA2486" w:rsidRDefault="00DA2486" w:rsidP="00F91B3F">
            <w:pPr>
              <w:widowControl w:val="0"/>
              <w:bidi/>
              <w:spacing w:before="180" w:line="240" w:lineRule="auto"/>
            </w:pPr>
            <w:r>
              <w:rPr>
                <w:rtl/>
              </w:rPr>
              <w:t>המרכז הרב תחומי נצרת</w:t>
            </w:r>
          </w:p>
        </w:tc>
        <w:tc>
          <w:tcPr>
            <w:tcW w:w="5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D83ADD" w14:textId="77777777" w:rsidR="00DA2486" w:rsidRDefault="00DA2486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 xml:space="preserve">מנהלת המרכז, </w:t>
            </w:r>
            <w:proofErr w:type="spellStart"/>
            <w:r>
              <w:rPr>
                <w:rtl/>
              </w:rPr>
              <w:t>חולוד</w:t>
            </w:r>
            <w:proofErr w:type="spellEnd"/>
            <w:r>
              <w:rPr>
                <w:rtl/>
              </w:rPr>
              <w:t xml:space="preserve"> חטיב </w:t>
            </w:r>
            <w:proofErr w:type="spellStart"/>
            <w:r>
              <w:rPr>
                <w:rtl/>
              </w:rPr>
              <w:t>זועבי</w:t>
            </w:r>
            <w:proofErr w:type="spellEnd"/>
            <w:r>
              <w:rPr>
                <w:rtl/>
              </w:rPr>
              <w:br/>
              <w:t>טלפון: 04-6565844</w:t>
            </w:r>
            <w:r>
              <w:rPr>
                <w:rtl/>
              </w:rPr>
              <w:br/>
              <w:t xml:space="preserve">אימייל: </w:t>
            </w:r>
            <w:r>
              <w:t>ravtchumi@nazareth.muni.il</w:t>
            </w:r>
          </w:p>
        </w:tc>
      </w:tr>
      <w:tr w:rsidR="00DA2486" w14:paraId="24D93A52" w14:textId="77777777" w:rsidTr="00F91B3F">
        <w:tc>
          <w:tcPr>
            <w:tcW w:w="41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C6067" w14:textId="77777777" w:rsidR="00DA2486" w:rsidRDefault="00DA2486" w:rsidP="00F91B3F">
            <w:pPr>
              <w:widowControl w:val="0"/>
              <w:bidi/>
              <w:spacing w:before="180" w:line="240" w:lineRule="auto"/>
            </w:pPr>
            <w:r>
              <w:rPr>
                <w:rtl/>
              </w:rPr>
              <w:t>המרכז הרב תחומי ראשון לציון</w:t>
            </w:r>
          </w:p>
        </w:tc>
        <w:tc>
          <w:tcPr>
            <w:tcW w:w="5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1B3BFC" w14:textId="77777777" w:rsidR="00DA2486" w:rsidRDefault="00DA2486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מנהלת המרכז, אילנה כהן</w:t>
            </w:r>
            <w:r>
              <w:rPr>
                <w:rtl/>
              </w:rPr>
              <w:br/>
              <w:t>טלפון:03-9689807/4</w:t>
            </w:r>
            <w:r>
              <w:rPr>
                <w:rtl/>
              </w:rPr>
              <w:br/>
              <w:t xml:space="preserve">אימייל: </w:t>
            </w:r>
            <w:hyperlink r:id="rId5">
              <w:r>
                <w:rPr>
                  <w:color w:val="1155CC"/>
                  <w:u w:val="single"/>
                </w:rPr>
                <w:t>ilanaco@rishonlezion.muni.il</w:t>
              </w:r>
            </w:hyperlink>
            <w:r>
              <w:t xml:space="preserve">  </w:t>
            </w:r>
          </w:p>
        </w:tc>
      </w:tr>
      <w:tr w:rsidR="00DA2486" w14:paraId="5F6CDDD4" w14:textId="77777777" w:rsidTr="00F91B3F">
        <w:tc>
          <w:tcPr>
            <w:tcW w:w="41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9F145C" w14:textId="77777777" w:rsidR="00DA2486" w:rsidRDefault="00DA2486" w:rsidP="00F91B3F">
            <w:pPr>
              <w:widowControl w:val="0"/>
              <w:bidi/>
              <w:spacing w:line="240" w:lineRule="auto"/>
            </w:pPr>
            <w:r>
              <w:rPr>
                <w:rtl/>
              </w:rPr>
              <w:t>"תמר" , המרכז הרב תחומי ירושלים</w:t>
            </w:r>
          </w:p>
        </w:tc>
        <w:tc>
          <w:tcPr>
            <w:tcW w:w="5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DCEC95" w14:textId="77777777" w:rsidR="00DA2486" w:rsidRDefault="00DA2486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 xml:space="preserve">מנהלת המרכז, תניה </w:t>
            </w:r>
            <w:proofErr w:type="spellStart"/>
            <w:r>
              <w:rPr>
                <w:rtl/>
              </w:rPr>
              <w:t>צ'יפמן</w:t>
            </w:r>
            <w:proofErr w:type="spellEnd"/>
            <w:r>
              <w:rPr>
                <w:rtl/>
              </w:rPr>
              <w:t>-אורן</w:t>
            </w:r>
            <w:r>
              <w:rPr>
                <w:rtl/>
              </w:rPr>
              <w:br/>
              <w:t>טלפון: 02-6221504/1546</w:t>
            </w:r>
            <w:r>
              <w:rPr>
                <w:rtl/>
              </w:rPr>
              <w:br/>
              <w:t xml:space="preserve"> </w:t>
            </w:r>
            <w:r>
              <w:t>tamar-center-r@bezeqint.net</w:t>
            </w:r>
            <w:r>
              <w:rPr>
                <w:rtl/>
              </w:rPr>
              <w:t xml:space="preserve"> </w:t>
            </w:r>
          </w:p>
        </w:tc>
      </w:tr>
      <w:tr w:rsidR="00DA2486" w14:paraId="239CB043" w14:textId="77777777" w:rsidTr="00F91B3F">
        <w:tc>
          <w:tcPr>
            <w:tcW w:w="41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86F5B7" w14:textId="77777777" w:rsidR="00DA2486" w:rsidRDefault="00DA2486" w:rsidP="00F91B3F">
            <w:pPr>
              <w:widowControl w:val="0"/>
              <w:bidi/>
              <w:spacing w:line="240" w:lineRule="auto"/>
            </w:pPr>
            <w:r>
              <w:rPr>
                <w:rtl/>
              </w:rPr>
              <w:lastRenderedPageBreak/>
              <w:t>מרכז "עלמא" לטיפול בנפגעי תקיפה מינית מהמגזר החרדי, ירושלים</w:t>
            </w:r>
          </w:p>
        </w:tc>
        <w:tc>
          <w:tcPr>
            <w:tcW w:w="5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D564E" w14:textId="77777777" w:rsidR="00DA2486" w:rsidRDefault="00DA2486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מנהלת המרכז, נעמה ינון</w:t>
            </w:r>
            <w:r>
              <w:rPr>
                <w:rtl/>
              </w:rPr>
              <w:br/>
              <w:t>טלפון: 02-6308283</w:t>
            </w:r>
          </w:p>
          <w:p w14:paraId="2B34CCAC" w14:textId="77777777" w:rsidR="00DA2486" w:rsidRDefault="00DA2486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 xml:space="preserve">אימייל:  </w:t>
            </w:r>
            <w:r>
              <w:t>ora_le@jerusalem.muni.il</w:t>
            </w:r>
          </w:p>
        </w:tc>
      </w:tr>
      <w:tr w:rsidR="00DA2486" w14:paraId="04C85094" w14:textId="77777777" w:rsidTr="00F91B3F">
        <w:tc>
          <w:tcPr>
            <w:tcW w:w="41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2C2A5" w14:textId="77777777" w:rsidR="00DA2486" w:rsidRDefault="00DA2486" w:rsidP="00F91B3F">
            <w:pPr>
              <w:widowControl w:val="0"/>
              <w:bidi/>
              <w:spacing w:line="240" w:lineRule="auto"/>
            </w:pPr>
            <w:r>
              <w:rPr>
                <w:rtl/>
              </w:rPr>
              <w:t>המרכז הרב תחומי עפולה</w:t>
            </w:r>
          </w:p>
        </w:tc>
        <w:tc>
          <w:tcPr>
            <w:tcW w:w="5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9218A5" w14:textId="77777777" w:rsidR="00DA2486" w:rsidRDefault="00DA2486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מנהלת המרכז, ענת הורוביץ</w:t>
            </w:r>
            <w:r>
              <w:rPr>
                <w:rtl/>
              </w:rPr>
              <w:br/>
              <w:t>טלפון: 04-6524102</w:t>
            </w:r>
            <w:r>
              <w:rPr>
                <w:rtl/>
              </w:rPr>
              <w:br/>
              <w:t xml:space="preserve">אימייל: </w:t>
            </w:r>
            <w:r>
              <w:t>anath@afula.muni.il</w:t>
            </w:r>
          </w:p>
        </w:tc>
      </w:tr>
      <w:tr w:rsidR="00DA2486" w14:paraId="1237037D" w14:textId="77777777" w:rsidTr="00F91B3F">
        <w:tc>
          <w:tcPr>
            <w:tcW w:w="41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C8010E" w14:textId="77777777" w:rsidR="00DA2486" w:rsidRDefault="00DA2486" w:rsidP="00F91B3F">
            <w:pPr>
              <w:widowControl w:val="0"/>
              <w:bidi/>
              <w:spacing w:line="240" w:lineRule="auto"/>
            </w:pPr>
            <w:r>
              <w:rPr>
                <w:rtl/>
              </w:rPr>
              <w:t>המרכז הרב תחומי חדרה</w:t>
            </w:r>
          </w:p>
        </w:tc>
        <w:tc>
          <w:tcPr>
            <w:tcW w:w="5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D2DE7" w14:textId="77777777" w:rsidR="00DA2486" w:rsidRDefault="00DA2486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 xml:space="preserve">מנהלת המרכז, נטע </w:t>
            </w:r>
            <w:proofErr w:type="spellStart"/>
            <w:r>
              <w:rPr>
                <w:rtl/>
              </w:rPr>
              <w:t>וולפין</w:t>
            </w:r>
            <w:proofErr w:type="spellEnd"/>
            <w:r>
              <w:rPr>
                <w:rtl/>
              </w:rPr>
              <w:br/>
              <w:t xml:space="preserve">טלפון: 09-8648707, 04-6303306 </w:t>
            </w:r>
            <w:r>
              <w:rPr>
                <w:rtl/>
              </w:rPr>
              <w:br/>
              <w:t xml:space="preserve">אימייל: </w:t>
            </w:r>
            <w:r>
              <w:t>neta-volpin@hadera.muni.il</w:t>
            </w:r>
          </w:p>
        </w:tc>
      </w:tr>
      <w:tr w:rsidR="00DA2486" w14:paraId="650CF8A9" w14:textId="77777777" w:rsidTr="00F91B3F">
        <w:tc>
          <w:tcPr>
            <w:tcW w:w="41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8D7C98" w14:textId="77777777" w:rsidR="00DA2486" w:rsidRDefault="00DA2486" w:rsidP="00F91B3F">
            <w:pPr>
              <w:widowControl w:val="0"/>
              <w:bidi/>
              <w:spacing w:line="240" w:lineRule="auto"/>
            </w:pPr>
            <w:r>
              <w:rPr>
                <w:rtl/>
              </w:rPr>
              <w:t>"הילה", המרכז הרב תחומי נתניה</w:t>
            </w:r>
          </w:p>
        </w:tc>
        <w:tc>
          <w:tcPr>
            <w:tcW w:w="5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1B72C" w14:textId="77777777" w:rsidR="00DA2486" w:rsidRDefault="00DA2486" w:rsidP="00F91B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40" w:lineRule="auto"/>
            </w:pPr>
            <w:r>
              <w:rPr>
                <w:rtl/>
              </w:rPr>
              <w:t>מנהלת המרכז, אילת נהיר-פלג</w:t>
            </w:r>
            <w:r>
              <w:rPr>
                <w:rtl/>
              </w:rPr>
              <w:br/>
              <w:t>טלפון: 09-7797620</w:t>
            </w:r>
            <w:r>
              <w:rPr>
                <w:rtl/>
              </w:rPr>
              <w:br/>
              <w:t>אימייל:</w:t>
            </w:r>
            <w:r>
              <w:rPr>
                <w:rtl/>
              </w:rPr>
              <w:br/>
            </w:r>
            <w:hyperlink r:id="rId6">
              <w:r>
                <w:rPr>
                  <w:color w:val="1155CC"/>
                  <w:u w:val="single"/>
                </w:rPr>
                <w:t>ayeletn@netanya.muni.il</w:t>
              </w:r>
            </w:hyperlink>
            <w:r>
              <w:br/>
              <w:t xml:space="preserve">  Mercaz.hila@netanya.muni.il</w:t>
            </w:r>
          </w:p>
        </w:tc>
      </w:tr>
    </w:tbl>
    <w:p w14:paraId="3DAC57E4" w14:textId="77777777" w:rsidR="00DA2486" w:rsidRDefault="00DA2486" w:rsidP="00DA2486">
      <w:pPr>
        <w:bidi/>
      </w:pPr>
    </w:p>
    <w:p w14:paraId="5AE91C63" w14:textId="77777777" w:rsidR="00704BD7" w:rsidRPr="00DA2486" w:rsidRDefault="00704BD7" w:rsidP="00704BD7">
      <w:pPr>
        <w:bidi/>
        <w:rPr>
          <w:rtl/>
        </w:rPr>
      </w:pPr>
    </w:p>
    <w:p w14:paraId="70BBD5E4" w14:textId="77777777" w:rsidR="00704BD7" w:rsidRDefault="00704BD7" w:rsidP="00704BD7">
      <w:pPr>
        <w:bidi/>
        <w:rPr>
          <w:rtl/>
        </w:rPr>
      </w:pPr>
    </w:p>
    <w:p w14:paraId="0208CF57" w14:textId="71097001" w:rsidR="00704BD7" w:rsidRDefault="00704BD7" w:rsidP="00704BD7">
      <w:pPr>
        <w:bidi/>
      </w:pPr>
      <w:r>
        <w:br/>
      </w:r>
    </w:p>
    <w:p w14:paraId="7BE287E1" w14:textId="43B6BAD8" w:rsidR="00A10AD5" w:rsidRDefault="00704BD7" w:rsidP="00704BD7">
      <w:pPr>
        <w:jc w:val="center"/>
      </w:pPr>
      <w:r>
        <w:rPr>
          <w:noProof/>
        </w:rPr>
        <w:drawing>
          <wp:inline distT="0" distB="0" distL="0" distR="0" wp14:anchorId="2C9FF5A4" wp14:editId="1820A22A">
            <wp:extent cx="1627632" cy="69278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4438" cy="704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10A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94B58"/>
    <w:multiLevelType w:val="multilevel"/>
    <w:tmpl w:val="67EE97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57141B3"/>
    <w:multiLevelType w:val="multilevel"/>
    <w:tmpl w:val="885C9A38"/>
    <w:lvl w:ilvl="0">
      <w:start w:val="1"/>
      <w:numFmt w:val="bullet"/>
      <w:lvlText w:val="●"/>
      <w:lvlJc w:val="left"/>
      <w:pPr>
        <w:ind w:left="720" w:hanging="360"/>
      </w:pPr>
      <w:rPr>
        <w:color w:val="00000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66604CF"/>
    <w:multiLevelType w:val="multilevel"/>
    <w:tmpl w:val="3CA4DC0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C8F6015"/>
    <w:multiLevelType w:val="multilevel"/>
    <w:tmpl w:val="B38ED4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A2A143C"/>
    <w:multiLevelType w:val="multilevel"/>
    <w:tmpl w:val="05EEC5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4A950ADB"/>
    <w:multiLevelType w:val="multilevel"/>
    <w:tmpl w:val="2AD6AF1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4F45533F"/>
    <w:multiLevelType w:val="multilevel"/>
    <w:tmpl w:val="D25CA1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0AF6544"/>
    <w:multiLevelType w:val="multilevel"/>
    <w:tmpl w:val="814CE7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3476F1A"/>
    <w:multiLevelType w:val="multilevel"/>
    <w:tmpl w:val="34B0999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691B0817"/>
    <w:multiLevelType w:val="multilevel"/>
    <w:tmpl w:val="1A8CE9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69291D80"/>
    <w:multiLevelType w:val="multilevel"/>
    <w:tmpl w:val="E6A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A0F1F78"/>
    <w:multiLevelType w:val="multilevel"/>
    <w:tmpl w:val="0C8A4B1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6C717ED5"/>
    <w:multiLevelType w:val="multilevel"/>
    <w:tmpl w:val="295C26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6C7F0B94"/>
    <w:multiLevelType w:val="multilevel"/>
    <w:tmpl w:val="9E1887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6FC80C32"/>
    <w:multiLevelType w:val="multilevel"/>
    <w:tmpl w:val="3206598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786626E6"/>
    <w:multiLevelType w:val="multilevel"/>
    <w:tmpl w:val="DCB0CC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7F0F31F4"/>
    <w:multiLevelType w:val="multilevel"/>
    <w:tmpl w:val="290E566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5"/>
  </w:num>
  <w:num w:numId="2">
    <w:abstractNumId w:val="3"/>
  </w:num>
  <w:num w:numId="3">
    <w:abstractNumId w:val="8"/>
  </w:num>
  <w:num w:numId="4">
    <w:abstractNumId w:val="14"/>
  </w:num>
  <w:num w:numId="5">
    <w:abstractNumId w:val="10"/>
  </w:num>
  <w:num w:numId="6">
    <w:abstractNumId w:val="0"/>
  </w:num>
  <w:num w:numId="7">
    <w:abstractNumId w:val="2"/>
  </w:num>
  <w:num w:numId="8">
    <w:abstractNumId w:val="4"/>
  </w:num>
  <w:num w:numId="9">
    <w:abstractNumId w:val="7"/>
  </w:num>
  <w:num w:numId="10">
    <w:abstractNumId w:val="5"/>
  </w:num>
  <w:num w:numId="11">
    <w:abstractNumId w:val="9"/>
  </w:num>
  <w:num w:numId="12">
    <w:abstractNumId w:val="1"/>
  </w:num>
  <w:num w:numId="13">
    <w:abstractNumId w:val="13"/>
  </w:num>
  <w:num w:numId="14">
    <w:abstractNumId w:val="12"/>
  </w:num>
  <w:num w:numId="15">
    <w:abstractNumId w:val="6"/>
  </w:num>
  <w:num w:numId="16">
    <w:abstractNumId w:val="16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DG0tLA0sTAwtDRX0lEKTi0uzszPAykwrAUAExlchiwAAAA="/>
  </w:docVars>
  <w:rsids>
    <w:rsidRoot w:val="00704BD7"/>
    <w:rsid w:val="00123B7A"/>
    <w:rsid w:val="002264C1"/>
    <w:rsid w:val="00311FDC"/>
    <w:rsid w:val="0055729E"/>
    <w:rsid w:val="006A4DFB"/>
    <w:rsid w:val="00704BD7"/>
    <w:rsid w:val="0087341E"/>
    <w:rsid w:val="00AA2722"/>
    <w:rsid w:val="00C52AA2"/>
    <w:rsid w:val="00DA2486"/>
    <w:rsid w:val="00F8634D"/>
    <w:rsid w:val="00FE1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121CC"/>
  <w15:chartTrackingRefBased/>
  <w15:docId w15:val="{8D77800C-893D-4E68-8BCD-BAA915FD5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4BD7"/>
    <w:pPr>
      <w:spacing w:after="0" w:line="276" w:lineRule="auto"/>
    </w:pPr>
    <w:rPr>
      <w:rFonts w:ascii="Arial" w:eastAsia="Arial" w:hAnsi="Arial" w:cs="Arial"/>
      <w:lang w:val="en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E1666"/>
    <w:pPr>
      <w:keepNext/>
      <w:keepLines/>
      <w:spacing w:before="240" w:after="80"/>
      <w:outlineLvl w:val="4"/>
    </w:pPr>
    <w:rPr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FE1666"/>
    <w:rPr>
      <w:rFonts w:ascii="Arial" w:eastAsia="Arial" w:hAnsi="Arial" w:cs="Arial"/>
      <w:color w:val="666666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yeletn@netanya.muni.il" TargetMode="External"/><Relationship Id="rId5" Type="http://schemas.openxmlformats.org/officeDocument/2006/relationships/hyperlink" Target="mailto:ilanaco@rishonlezion.muni.i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41</Characters>
  <Application>Microsoft Office Word</Application>
  <DocSecurity>0</DocSecurity>
  <Lines>16</Lines>
  <Paragraphs>4</Paragraphs>
  <ScaleCrop>false</ScaleCrop>
  <Company/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i Zichrony</dc:creator>
  <cp:keywords/>
  <dc:description/>
  <cp:lastModifiedBy>Tali Zichrony</cp:lastModifiedBy>
  <cp:revision>2</cp:revision>
  <dcterms:created xsi:type="dcterms:W3CDTF">2021-03-17T23:35:00Z</dcterms:created>
  <dcterms:modified xsi:type="dcterms:W3CDTF">2021-03-17T23:35:00Z</dcterms:modified>
</cp:coreProperties>
</file>